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5295" w:rsidRDefault="003A5295" w:rsidP="003A5295">
      <w:pPr>
        <w:widowControl/>
        <w:jc w:val="center"/>
        <w:rPr>
          <w:rFonts w:ascii="Times New Roman" w:eastAsia="宋体" w:hAnsi="Times New Roman" w:cs="Times New Roman"/>
          <w:sz w:val="32"/>
          <w:szCs w:val="32"/>
        </w:rPr>
      </w:pPr>
    </w:p>
    <w:p w:rsidR="003A5295" w:rsidRPr="00EC3C03" w:rsidRDefault="003A5295" w:rsidP="003A5295">
      <w:pPr>
        <w:widowControl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:rsidR="003A5295" w:rsidRPr="00EC3C03" w:rsidRDefault="003A5295" w:rsidP="003A5295">
      <w:pPr>
        <w:widowControl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C3C03">
        <w:rPr>
          <w:rFonts w:ascii="Times New Roman" w:eastAsia="宋体" w:hAnsi="Times New Roman" w:cs="Times New Roman"/>
          <w:noProof/>
          <w:kern w:val="0"/>
          <w:sz w:val="24"/>
          <w:szCs w:val="24"/>
        </w:rPr>
        <w:drawing>
          <wp:inline distT="0" distB="0" distL="0" distR="0">
            <wp:extent cx="3571875" cy="982980"/>
            <wp:effectExtent l="0" t="0" r="9525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5295" w:rsidRPr="00EC3C03" w:rsidRDefault="003A5295" w:rsidP="003A5295">
      <w:pPr>
        <w:jc w:val="center"/>
        <w:rPr>
          <w:rFonts w:ascii="Times New Roman" w:eastAsia="黑体" w:hAnsi="Times New Roman" w:cs="Times New Roman"/>
          <w:b/>
          <w:sz w:val="48"/>
          <w:szCs w:val="48"/>
        </w:rPr>
      </w:pPr>
    </w:p>
    <w:p w:rsidR="003A5295" w:rsidRPr="00EC3C03" w:rsidRDefault="003A5295" w:rsidP="003A5295">
      <w:pPr>
        <w:jc w:val="center"/>
        <w:rPr>
          <w:rFonts w:ascii="Times New Roman" w:eastAsia="黑体" w:hAnsi="Times New Roman" w:cs="Times New Roman"/>
          <w:b/>
          <w:sz w:val="48"/>
          <w:szCs w:val="48"/>
        </w:rPr>
      </w:pPr>
    </w:p>
    <w:p w:rsidR="003A5295" w:rsidRDefault="003A5295" w:rsidP="003A5295">
      <w:pPr>
        <w:jc w:val="center"/>
        <w:rPr>
          <w:rFonts w:ascii="Times New Roman" w:eastAsia="黑体" w:hAnsi="Times New Roman" w:cs="Times New Roman"/>
          <w:b/>
          <w:sz w:val="48"/>
          <w:szCs w:val="48"/>
        </w:rPr>
      </w:pPr>
      <w:r>
        <w:rPr>
          <w:rFonts w:ascii="Times New Roman" w:eastAsia="黑体" w:hAnsi="Times New Roman" w:cs="Times New Roman" w:hint="eastAsia"/>
          <w:b/>
          <w:sz w:val="48"/>
          <w:szCs w:val="48"/>
        </w:rPr>
        <w:t xml:space="preserve"> </w:t>
      </w:r>
      <w:r>
        <w:rPr>
          <w:rFonts w:ascii="Times New Roman" w:eastAsia="黑体" w:hAnsi="Times New Roman" w:cs="Times New Roman"/>
          <w:b/>
          <w:sz w:val="48"/>
          <w:szCs w:val="48"/>
        </w:rPr>
        <w:t xml:space="preserve"> </w:t>
      </w:r>
      <w:r>
        <w:rPr>
          <w:rFonts w:ascii="Times New Roman" w:eastAsia="黑体" w:hAnsi="Times New Roman" w:cs="Times New Roman" w:hint="eastAsia"/>
          <w:b/>
          <w:sz w:val="48"/>
          <w:szCs w:val="48"/>
        </w:rPr>
        <w:t>“硕博贯通”研究生博士生资格考核</w:t>
      </w:r>
    </w:p>
    <w:p w:rsidR="003A5295" w:rsidRPr="00901A15" w:rsidRDefault="003A5295" w:rsidP="003A5295">
      <w:pPr>
        <w:jc w:val="center"/>
        <w:rPr>
          <w:rFonts w:ascii="Times New Roman" w:eastAsia="黑体" w:hAnsi="Times New Roman" w:cs="Times New Roman"/>
          <w:b/>
          <w:sz w:val="48"/>
          <w:szCs w:val="48"/>
        </w:rPr>
      </w:pPr>
      <w:r>
        <w:rPr>
          <w:rFonts w:ascii="Times New Roman" w:eastAsia="黑体" w:hAnsi="Times New Roman" w:cs="Times New Roman" w:hint="eastAsia"/>
          <w:b/>
          <w:sz w:val="48"/>
          <w:szCs w:val="48"/>
        </w:rPr>
        <w:t>研究计划</w:t>
      </w:r>
      <w:r w:rsidR="00B03E92">
        <w:rPr>
          <w:rFonts w:ascii="Times New Roman" w:eastAsia="黑体" w:hAnsi="Times New Roman" w:cs="Times New Roman" w:hint="eastAsia"/>
          <w:b/>
          <w:sz w:val="48"/>
          <w:szCs w:val="48"/>
        </w:rPr>
        <w:t>报告</w:t>
      </w:r>
    </w:p>
    <w:p w:rsidR="003A5295" w:rsidRPr="00EC3C03" w:rsidRDefault="003A5295" w:rsidP="003A5295">
      <w:pPr>
        <w:jc w:val="center"/>
        <w:rPr>
          <w:rFonts w:ascii="Times New Roman" w:eastAsia="黑体" w:hAnsi="Times New Roman" w:cs="Times New Roman"/>
          <w:b/>
          <w:sz w:val="48"/>
          <w:szCs w:val="48"/>
        </w:rPr>
      </w:pPr>
    </w:p>
    <w:p w:rsidR="003A5295" w:rsidRDefault="003A5295" w:rsidP="003A5295">
      <w:pPr>
        <w:widowControl/>
        <w:jc w:val="center"/>
        <w:rPr>
          <w:rFonts w:ascii="Times New Roman" w:eastAsia="黑体" w:hAnsi="Times New Roman" w:cs="Times New Roman" w:hint="eastAsia"/>
          <w:kern w:val="0"/>
          <w:sz w:val="44"/>
          <w:szCs w:val="44"/>
        </w:rPr>
      </w:pPr>
    </w:p>
    <w:p w:rsidR="00276FEE" w:rsidRPr="00EC3C03" w:rsidRDefault="00276FEE" w:rsidP="003A5295">
      <w:pPr>
        <w:widowControl/>
        <w:jc w:val="center"/>
        <w:rPr>
          <w:rFonts w:ascii="Times New Roman" w:eastAsia="黑体" w:hAnsi="Times New Roman" w:cs="Times New Roman"/>
          <w:kern w:val="0"/>
          <w:sz w:val="44"/>
          <w:szCs w:val="44"/>
        </w:rPr>
      </w:pPr>
    </w:p>
    <w:p w:rsidR="003A5295" w:rsidRPr="00276FEE" w:rsidRDefault="00276FEE" w:rsidP="00276FEE">
      <w:pPr>
        <w:jc w:val="left"/>
        <w:rPr>
          <w:rFonts w:ascii="Times New Roman" w:eastAsia="宋体" w:hAnsi="Times New Roman" w:cs="Times New Roman"/>
          <w:sz w:val="36"/>
          <w:szCs w:val="24"/>
        </w:rPr>
      </w:pPr>
      <w:r>
        <w:rPr>
          <w:rFonts w:ascii="仿宋" w:eastAsia="仿宋" w:hAnsi="仿宋" w:cs="Times New Roman" w:hint="eastAsia"/>
          <w:sz w:val="32"/>
          <w:szCs w:val="24"/>
        </w:rPr>
        <w:t xml:space="preserve">     </w:t>
      </w:r>
      <w:r w:rsidR="003A5295" w:rsidRPr="00EC3C03">
        <w:rPr>
          <w:rFonts w:ascii="仿宋" w:eastAsia="仿宋" w:hAnsi="仿宋" w:cs="Times New Roman"/>
          <w:sz w:val="32"/>
          <w:szCs w:val="24"/>
        </w:rPr>
        <w:t>课题名称</w:t>
      </w:r>
      <w:r>
        <w:rPr>
          <w:rFonts w:ascii="仿宋" w:eastAsia="仿宋" w:hAnsi="仿宋" w:cs="Times New Roman" w:hint="eastAsia"/>
          <w:sz w:val="32"/>
          <w:szCs w:val="24"/>
        </w:rPr>
        <w:t>（或研究内容）</w:t>
      </w:r>
      <w:r>
        <w:rPr>
          <w:rFonts w:ascii="仿宋" w:eastAsia="仿宋" w:hAnsi="仿宋" w:cs="Times New Roman" w:hint="eastAsia"/>
          <w:sz w:val="32"/>
          <w:szCs w:val="24"/>
          <w:u w:val="single"/>
        </w:rPr>
        <w:t>_________________________</w:t>
      </w:r>
    </w:p>
    <w:p w:rsidR="003A5295" w:rsidRPr="00EC3C03" w:rsidRDefault="003A5295" w:rsidP="003A5295">
      <w:pPr>
        <w:ind w:left="420" w:firstLine="420"/>
        <w:rPr>
          <w:rFonts w:ascii="仿宋" w:eastAsia="仿宋" w:hAnsi="仿宋" w:cs="Times New Roman"/>
          <w:sz w:val="32"/>
          <w:szCs w:val="24"/>
          <w:u w:val="single"/>
        </w:rPr>
      </w:pPr>
      <w:r w:rsidRPr="00CC2B27">
        <w:rPr>
          <w:rFonts w:ascii="仿宋" w:eastAsia="仿宋" w:hAnsi="仿宋" w:cs="Times New Roman"/>
          <w:color w:val="FFFFFF" w:themeColor="background1"/>
          <w:sz w:val="32"/>
          <w:szCs w:val="24"/>
        </w:rPr>
        <w:t>课题名称</w:t>
      </w:r>
      <w:r w:rsidRPr="00CC2B27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</w:t>
      </w:r>
      <w:r w:rsidRPr="00CC2B27">
        <w:rPr>
          <w:rFonts w:ascii="仿宋" w:eastAsia="仿宋" w:hAnsi="仿宋" w:cs="Times New Roman"/>
          <w:sz w:val="32"/>
          <w:szCs w:val="24"/>
          <w:u w:val="single"/>
        </w:rPr>
        <w:t xml:space="preserve"> </w:t>
      </w:r>
      <w:r w:rsidRPr="00CC2B27">
        <w:rPr>
          <w:rFonts w:ascii="仿宋" w:eastAsia="仿宋" w:hAnsi="仿宋" w:cs="Times New Roman"/>
          <w:sz w:val="32"/>
          <w:szCs w:val="24"/>
          <w:u w:val="single"/>
        </w:rPr>
        <w:tab/>
      </w:r>
      <w:r w:rsidR="00276FEE">
        <w:rPr>
          <w:rFonts w:ascii="仿宋" w:eastAsia="仿宋" w:hAnsi="仿宋" w:cs="Times New Roman" w:hint="eastAsia"/>
          <w:sz w:val="32"/>
          <w:szCs w:val="24"/>
          <w:u w:val="single"/>
        </w:rPr>
        <w:t>___________________________________</w:t>
      </w:r>
      <w:r>
        <w:rPr>
          <w:rFonts w:ascii="仿宋" w:eastAsia="仿宋" w:hAnsi="仿宋" w:cs="Times New Roman" w:hint="eastAsia"/>
          <w:sz w:val="32"/>
          <w:szCs w:val="24"/>
          <w:u w:val="single"/>
        </w:rPr>
        <w:t xml:space="preserve"> </w:t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</w:t>
      </w:r>
    </w:p>
    <w:p w:rsidR="003A5295" w:rsidRPr="00EC3C03" w:rsidRDefault="003A5295" w:rsidP="00276FEE">
      <w:pPr>
        <w:spacing w:beforeLines="50" w:afterLines="50"/>
        <w:ind w:rightChars="-27" w:right="-57"/>
        <w:rPr>
          <w:rFonts w:ascii="仿宋" w:eastAsia="仿宋" w:hAnsi="仿宋" w:cs="Times New Roman"/>
          <w:sz w:val="32"/>
          <w:szCs w:val="24"/>
          <w:u w:val="single"/>
        </w:rPr>
      </w:pPr>
      <w:r w:rsidRPr="00EC3C03">
        <w:rPr>
          <w:rFonts w:ascii="仿宋" w:eastAsia="仿宋" w:hAnsi="仿宋" w:cs="Times New Roman"/>
          <w:sz w:val="32"/>
          <w:szCs w:val="24"/>
        </w:rPr>
        <w:tab/>
      </w:r>
      <w:r w:rsidRPr="00EC3C03">
        <w:rPr>
          <w:rFonts w:ascii="仿宋" w:eastAsia="仿宋" w:hAnsi="仿宋" w:cs="Times New Roman"/>
          <w:sz w:val="44"/>
          <w:szCs w:val="24"/>
        </w:rPr>
        <w:tab/>
      </w:r>
      <w:r>
        <w:rPr>
          <w:rFonts w:ascii="仿宋" w:eastAsia="仿宋" w:hAnsi="仿宋" w:cs="Times New Roman" w:hint="eastAsia"/>
          <w:sz w:val="32"/>
          <w:szCs w:val="24"/>
        </w:rPr>
        <w:t xml:space="preserve">姓 </w:t>
      </w:r>
      <w:r>
        <w:rPr>
          <w:rFonts w:ascii="仿宋" w:eastAsia="仿宋" w:hAnsi="仿宋" w:cs="Times New Roman"/>
          <w:sz w:val="32"/>
          <w:szCs w:val="24"/>
        </w:rPr>
        <w:t xml:space="preserve">   </w:t>
      </w:r>
      <w:r>
        <w:rPr>
          <w:rFonts w:ascii="仿宋" w:eastAsia="仿宋" w:hAnsi="仿宋" w:cs="Times New Roman" w:hint="eastAsia"/>
          <w:sz w:val="32"/>
          <w:szCs w:val="24"/>
        </w:rPr>
        <w:t>名</w:t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   </w:t>
      </w:r>
      <w:r w:rsidR="00276FEE">
        <w:rPr>
          <w:rFonts w:ascii="仿宋" w:eastAsia="仿宋" w:hAnsi="仿宋" w:cs="Times New Roman" w:hint="eastAsia"/>
          <w:sz w:val="32"/>
          <w:szCs w:val="24"/>
          <w:u w:val="single"/>
        </w:rPr>
        <w:t>____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       </w:t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 </w:t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</w:t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    </w:t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 </w:t>
      </w:r>
    </w:p>
    <w:p w:rsidR="003A5295" w:rsidRPr="00EC3C03" w:rsidRDefault="003A5295" w:rsidP="00276FEE">
      <w:pPr>
        <w:spacing w:beforeLines="50" w:afterLines="50"/>
        <w:rPr>
          <w:rFonts w:ascii="仿宋" w:eastAsia="仿宋" w:hAnsi="仿宋" w:cs="Times New Roman"/>
          <w:sz w:val="32"/>
          <w:szCs w:val="24"/>
          <w:u w:val="single"/>
        </w:rPr>
      </w:pPr>
      <w:r w:rsidRPr="00EC3C03">
        <w:rPr>
          <w:rFonts w:ascii="仿宋" w:eastAsia="仿宋" w:hAnsi="仿宋" w:cs="Times New Roman"/>
          <w:sz w:val="32"/>
          <w:szCs w:val="24"/>
        </w:rPr>
        <w:tab/>
      </w:r>
      <w:r w:rsidRPr="00EC3C03">
        <w:rPr>
          <w:rFonts w:ascii="仿宋" w:eastAsia="仿宋" w:hAnsi="仿宋" w:cs="Times New Roman"/>
          <w:sz w:val="32"/>
          <w:szCs w:val="24"/>
        </w:rPr>
        <w:tab/>
        <w:t>所在学院</w:t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 w:rsidR="00276FEE">
        <w:rPr>
          <w:rFonts w:ascii="仿宋" w:eastAsia="仿宋" w:hAnsi="仿宋" w:cs="Times New Roman" w:hint="eastAsia"/>
          <w:sz w:val="32"/>
          <w:szCs w:val="24"/>
          <w:u w:val="single"/>
        </w:rPr>
        <w:t>_____________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     </w:t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       </w:t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</w:t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 xml:space="preserve"> </w:t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  </w:t>
      </w:r>
    </w:p>
    <w:p w:rsidR="003A5295" w:rsidRPr="00EC3C03" w:rsidRDefault="003A5295" w:rsidP="00276FEE">
      <w:pPr>
        <w:spacing w:beforeLines="50" w:afterLines="50"/>
        <w:rPr>
          <w:rFonts w:ascii="仿宋" w:eastAsia="仿宋" w:hAnsi="仿宋" w:cs="Times New Roman"/>
          <w:sz w:val="32"/>
          <w:szCs w:val="24"/>
          <w:u w:val="single"/>
        </w:rPr>
      </w:pPr>
      <w:r w:rsidRPr="00EC3C03">
        <w:rPr>
          <w:rFonts w:ascii="仿宋" w:eastAsia="仿宋" w:hAnsi="仿宋" w:cs="Times New Roman"/>
          <w:sz w:val="32"/>
          <w:szCs w:val="24"/>
        </w:rPr>
        <w:tab/>
      </w:r>
      <w:r w:rsidRPr="00EC3C03">
        <w:rPr>
          <w:rFonts w:ascii="仿宋" w:eastAsia="仿宋" w:hAnsi="仿宋" w:cs="Times New Roman"/>
          <w:sz w:val="44"/>
          <w:szCs w:val="24"/>
        </w:rPr>
        <w:tab/>
      </w:r>
      <w:r w:rsidRPr="00EC3C03">
        <w:rPr>
          <w:rFonts w:ascii="仿宋" w:eastAsia="仿宋" w:hAnsi="仿宋" w:cs="Times New Roman"/>
          <w:sz w:val="32"/>
          <w:szCs w:val="24"/>
        </w:rPr>
        <w:t>学    号</w:t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   </w:t>
      </w:r>
      <w:r w:rsidR="00276FEE">
        <w:rPr>
          <w:rFonts w:ascii="仿宋" w:eastAsia="仿宋" w:hAnsi="仿宋" w:cs="Times New Roman" w:hint="eastAsia"/>
          <w:sz w:val="32"/>
          <w:szCs w:val="24"/>
          <w:u w:val="single"/>
        </w:rPr>
        <w:t>_____________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 </w:t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      </w:t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   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 </w:t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   </w:t>
      </w:r>
    </w:p>
    <w:p w:rsidR="003A5295" w:rsidRPr="00EC3C03" w:rsidRDefault="003A5295" w:rsidP="00276FEE">
      <w:pPr>
        <w:spacing w:beforeLines="50" w:afterLines="50"/>
        <w:rPr>
          <w:rFonts w:ascii="仿宋" w:eastAsia="仿宋" w:hAnsi="仿宋" w:cs="Times New Roman"/>
          <w:sz w:val="32"/>
          <w:szCs w:val="24"/>
          <w:u w:val="single"/>
        </w:rPr>
      </w:pPr>
      <w:r w:rsidRPr="00EC3C03">
        <w:rPr>
          <w:rFonts w:ascii="仿宋" w:eastAsia="仿宋" w:hAnsi="仿宋" w:cs="Times New Roman"/>
          <w:sz w:val="32"/>
          <w:szCs w:val="24"/>
        </w:rPr>
        <w:tab/>
      </w:r>
      <w:r w:rsidRPr="00EC3C03">
        <w:rPr>
          <w:rFonts w:ascii="仿宋" w:eastAsia="仿宋" w:hAnsi="仿宋" w:cs="Times New Roman"/>
          <w:sz w:val="32"/>
          <w:szCs w:val="24"/>
        </w:rPr>
        <w:tab/>
      </w:r>
      <w:r>
        <w:rPr>
          <w:rFonts w:ascii="仿宋" w:eastAsia="仿宋" w:hAnsi="仿宋" w:cs="Times New Roman" w:hint="eastAsia"/>
          <w:sz w:val="32"/>
          <w:szCs w:val="24"/>
        </w:rPr>
        <w:t xml:space="preserve">专 </w:t>
      </w:r>
      <w:r>
        <w:rPr>
          <w:rFonts w:ascii="仿宋" w:eastAsia="仿宋" w:hAnsi="仿宋" w:cs="Times New Roman"/>
          <w:sz w:val="32"/>
          <w:szCs w:val="24"/>
        </w:rPr>
        <w:t xml:space="preserve">   </w:t>
      </w:r>
      <w:r>
        <w:rPr>
          <w:rFonts w:ascii="仿宋" w:eastAsia="仿宋" w:hAnsi="仿宋" w:cs="Times New Roman" w:hint="eastAsia"/>
          <w:sz w:val="32"/>
          <w:szCs w:val="24"/>
        </w:rPr>
        <w:t>业</w:t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 w:rsidR="00276FEE">
        <w:rPr>
          <w:rFonts w:ascii="仿宋" w:eastAsia="仿宋" w:hAnsi="仿宋" w:cs="Times New Roman" w:hint="eastAsia"/>
          <w:sz w:val="32"/>
          <w:szCs w:val="24"/>
          <w:u w:val="single"/>
        </w:rPr>
        <w:t>________________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           </w:t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</w:t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</w:t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ab/>
      </w:r>
      <w:r w:rsidRPr="00EC3C03">
        <w:rPr>
          <w:rFonts w:ascii="仿宋" w:eastAsia="仿宋" w:hAnsi="仿宋" w:cs="Times New Roman" w:hint="eastAsia"/>
          <w:sz w:val="32"/>
          <w:szCs w:val="24"/>
          <w:u w:val="single"/>
        </w:rPr>
        <w:t xml:space="preserve"> </w:t>
      </w:r>
      <w:r w:rsidRPr="00EC3C03">
        <w:rPr>
          <w:rFonts w:ascii="仿宋" w:eastAsia="仿宋" w:hAnsi="仿宋" w:cs="Times New Roman"/>
          <w:sz w:val="32"/>
          <w:szCs w:val="24"/>
          <w:u w:val="single"/>
        </w:rPr>
        <w:t xml:space="preserve"> </w:t>
      </w:r>
      <w:r>
        <w:rPr>
          <w:rFonts w:ascii="仿宋" w:eastAsia="仿宋" w:hAnsi="仿宋" w:cs="Times New Roman"/>
          <w:sz w:val="32"/>
          <w:szCs w:val="24"/>
          <w:u w:val="single"/>
        </w:rPr>
        <w:t xml:space="preserve">   </w:t>
      </w:r>
    </w:p>
    <w:p w:rsidR="00061FDB" w:rsidRPr="003A5295" w:rsidRDefault="00061FDB"/>
    <w:p w:rsidR="00061FDB" w:rsidRDefault="00061FDB"/>
    <w:p w:rsidR="004033E1" w:rsidRDefault="004033E1" w:rsidP="004033E1"/>
    <w:p w:rsidR="003C7DEF" w:rsidRPr="003C7DEF" w:rsidRDefault="003C7DEF"/>
    <w:sectPr w:rsidR="003C7DEF" w:rsidRPr="003C7DEF" w:rsidSect="00AE527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406EE" w:rsidRDefault="00B406EE" w:rsidP="00EC3C03">
      <w:r>
        <w:separator/>
      </w:r>
    </w:p>
  </w:endnote>
  <w:endnote w:type="continuationSeparator" w:id="0">
    <w:p w:rsidR="00B406EE" w:rsidRDefault="00B406EE" w:rsidP="00EC3C0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406EE" w:rsidRDefault="00B406EE" w:rsidP="00EC3C03">
      <w:r>
        <w:separator/>
      </w:r>
    </w:p>
  </w:footnote>
  <w:footnote w:type="continuationSeparator" w:id="0">
    <w:p w:rsidR="00B406EE" w:rsidRDefault="00B406EE" w:rsidP="00EC3C0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115E57"/>
    <w:multiLevelType w:val="singleLevel"/>
    <w:tmpl w:val="5A40B393"/>
    <w:lvl w:ilvl="0">
      <w:start w:val="6"/>
      <w:numFmt w:val="decimal"/>
      <w:lvlText w:val="%1."/>
      <w:lvlJc w:val="left"/>
      <w:pPr>
        <w:tabs>
          <w:tab w:val="num" w:pos="312"/>
        </w:tabs>
      </w:pPr>
    </w:lvl>
  </w:abstractNum>
  <w:abstractNum w:abstractNumId="1">
    <w:nsid w:val="58452F08"/>
    <w:multiLevelType w:val="singleLevel"/>
    <w:tmpl w:val="58452F08"/>
    <w:lvl w:ilvl="0">
      <w:start w:val="1"/>
      <w:numFmt w:val="decimal"/>
      <w:suff w:val="nothing"/>
      <w:lvlText w:val="%1、"/>
      <w:lvlJc w:val="left"/>
    </w:lvl>
  </w:abstractNum>
  <w:abstractNum w:abstractNumId="2">
    <w:nsid w:val="5A1CFAE6"/>
    <w:multiLevelType w:val="singleLevel"/>
    <w:tmpl w:val="5A1CFAE6"/>
    <w:lvl w:ilvl="0">
      <w:start w:val="1"/>
      <w:numFmt w:val="chineseCounting"/>
      <w:suff w:val="nothing"/>
      <w:lvlText w:val="（%1）"/>
      <w:lvlJc w:val="left"/>
    </w:lvl>
  </w:abstractNum>
  <w:abstractNum w:abstractNumId="3">
    <w:nsid w:val="5A265099"/>
    <w:multiLevelType w:val="singleLevel"/>
    <w:tmpl w:val="5A265099"/>
    <w:lvl w:ilvl="0">
      <w:start w:val="5"/>
      <w:numFmt w:val="decimal"/>
      <w:suff w:val="nothing"/>
      <w:lvlText w:val="%1、"/>
      <w:lvlJc w:val="left"/>
    </w:lvl>
  </w:abstractNum>
  <w:abstractNum w:abstractNumId="4">
    <w:nsid w:val="5A408266"/>
    <w:multiLevelType w:val="singleLevel"/>
    <w:tmpl w:val="5A408266"/>
    <w:lvl w:ilvl="0">
      <w:start w:val="1"/>
      <w:numFmt w:val="decimalFullWidth"/>
      <w:lvlText w:val="%1."/>
      <w:lvlJc w:val="left"/>
      <w:pPr>
        <w:tabs>
          <w:tab w:val="num" w:pos="312"/>
        </w:tabs>
      </w:pPr>
    </w:lvl>
  </w:abstractNum>
  <w:abstractNum w:abstractNumId="5">
    <w:nsid w:val="5A4095DB"/>
    <w:multiLevelType w:val="singleLevel"/>
    <w:tmpl w:val="5A4095DB"/>
    <w:lvl w:ilvl="0">
      <w:start w:val="1"/>
      <w:numFmt w:val="decimalFullWidth"/>
      <w:lvlText w:val="%1."/>
      <w:lvlJc w:val="left"/>
      <w:pPr>
        <w:tabs>
          <w:tab w:val="num" w:pos="312"/>
        </w:tabs>
      </w:pPr>
    </w:lvl>
  </w:abstractNum>
  <w:abstractNum w:abstractNumId="6">
    <w:nsid w:val="5A40B393"/>
    <w:multiLevelType w:val="singleLevel"/>
    <w:tmpl w:val="5A40B393"/>
    <w:lvl w:ilvl="0">
      <w:start w:val="6"/>
      <w:numFmt w:val="decimal"/>
      <w:lvlText w:val="%1."/>
      <w:lvlJc w:val="left"/>
      <w:pPr>
        <w:tabs>
          <w:tab w:val="num" w:pos="312"/>
        </w:tabs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6"/>
    <w:lvlOverride w:ilvl="0">
      <w:startOverride w:val="6"/>
    </w:lvlOverride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4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DOyNDYwsLA0sDAzNjVS0lEKTi0uzszPAykwNK4FAIj3B6gtAAAA"/>
  </w:docVars>
  <w:rsids>
    <w:rsidRoot w:val="00124C5F"/>
    <w:rsid w:val="00016AEE"/>
    <w:rsid w:val="00017163"/>
    <w:rsid w:val="000248A9"/>
    <w:rsid w:val="000448EA"/>
    <w:rsid w:val="00053A8D"/>
    <w:rsid w:val="00054FCF"/>
    <w:rsid w:val="00061FDB"/>
    <w:rsid w:val="00071850"/>
    <w:rsid w:val="0007201F"/>
    <w:rsid w:val="000748CD"/>
    <w:rsid w:val="00080C04"/>
    <w:rsid w:val="000816D3"/>
    <w:rsid w:val="0008495E"/>
    <w:rsid w:val="0009217C"/>
    <w:rsid w:val="00097398"/>
    <w:rsid w:val="000B1806"/>
    <w:rsid w:val="000C2FB6"/>
    <w:rsid w:val="000D1854"/>
    <w:rsid w:val="000E1FD2"/>
    <w:rsid w:val="001058B8"/>
    <w:rsid w:val="001060D2"/>
    <w:rsid w:val="001069DF"/>
    <w:rsid w:val="00112756"/>
    <w:rsid w:val="001204A8"/>
    <w:rsid w:val="0012108F"/>
    <w:rsid w:val="001219F7"/>
    <w:rsid w:val="00124C5F"/>
    <w:rsid w:val="0013027E"/>
    <w:rsid w:val="00130E7F"/>
    <w:rsid w:val="00132C27"/>
    <w:rsid w:val="001428CB"/>
    <w:rsid w:val="00146874"/>
    <w:rsid w:val="00153C47"/>
    <w:rsid w:val="00156C47"/>
    <w:rsid w:val="0015751F"/>
    <w:rsid w:val="00163324"/>
    <w:rsid w:val="00171599"/>
    <w:rsid w:val="001723A3"/>
    <w:rsid w:val="001C4D6E"/>
    <w:rsid w:val="001D5BAC"/>
    <w:rsid w:val="001D7650"/>
    <w:rsid w:val="001E69E3"/>
    <w:rsid w:val="001F132B"/>
    <w:rsid w:val="001F3894"/>
    <w:rsid w:val="001F727E"/>
    <w:rsid w:val="00201AE4"/>
    <w:rsid w:val="00204FEF"/>
    <w:rsid w:val="00205626"/>
    <w:rsid w:val="002101DE"/>
    <w:rsid w:val="00227203"/>
    <w:rsid w:val="00232667"/>
    <w:rsid w:val="00256F02"/>
    <w:rsid w:val="00274E1F"/>
    <w:rsid w:val="00276FEE"/>
    <w:rsid w:val="00284A86"/>
    <w:rsid w:val="00296940"/>
    <w:rsid w:val="002A1F48"/>
    <w:rsid w:val="002A7406"/>
    <w:rsid w:val="002A7E9D"/>
    <w:rsid w:val="002D2570"/>
    <w:rsid w:val="002D6BD0"/>
    <w:rsid w:val="002F3D52"/>
    <w:rsid w:val="002F3F54"/>
    <w:rsid w:val="00310A1F"/>
    <w:rsid w:val="003121D3"/>
    <w:rsid w:val="003123A6"/>
    <w:rsid w:val="00327482"/>
    <w:rsid w:val="003378EC"/>
    <w:rsid w:val="0034619F"/>
    <w:rsid w:val="00346809"/>
    <w:rsid w:val="0036326F"/>
    <w:rsid w:val="00376C84"/>
    <w:rsid w:val="0038572B"/>
    <w:rsid w:val="003878A3"/>
    <w:rsid w:val="003932EB"/>
    <w:rsid w:val="003A0265"/>
    <w:rsid w:val="003A5193"/>
    <w:rsid w:val="003A5295"/>
    <w:rsid w:val="003B03F6"/>
    <w:rsid w:val="003B4C34"/>
    <w:rsid w:val="003C7DEF"/>
    <w:rsid w:val="003D430F"/>
    <w:rsid w:val="003D5B93"/>
    <w:rsid w:val="003F1E9E"/>
    <w:rsid w:val="003F5DBB"/>
    <w:rsid w:val="004033E1"/>
    <w:rsid w:val="00403C8F"/>
    <w:rsid w:val="0041518B"/>
    <w:rsid w:val="00427638"/>
    <w:rsid w:val="00450419"/>
    <w:rsid w:val="004524AF"/>
    <w:rsid w:val="004548FE"/>
    <w:rsid w:val="00456C85"/>
    <w:rsid w:val="0046324B"/>
    <w:rsid w:val="00463D76"/>
    <w:rsid w:val="0047196C"/>
    <w:rsid w:val="004771AF"/>
    <w:rsid w:val="004779F6"/>
    <w:rsid w:val="00493F2A"/>
    <w:rsid w:val="004959F2"/>
    <w:rsid w:val="004A5AE0"/>
    <w:rsid w:val="004B00B6"/>
    <w:rsid w:val="004C0475"/>
    <w:rsid w:val="004C6BC0"/>
    <w:rsid w:val="004D6FAF"/>
    <w:rsid w:val="004E5665"/>
    <w:rsid w:val="004E56A8"/>
    <w:rsid w:val="004F0A4B"/>
    <w:rsid w:val="004F3BFD"/>
    <w:rsid w:val="00500D0D"/>
    <w:rsid w:val="005043DB"/>
    <w:rsid w:val="00531A12"/>
    <w:rsid w:val="00536D39"/>
    <w:rsid w:val="00540F12"/>
    <w:rsid w:val="00542017"/>
    <w:rsid w:val="0054507F"/>
    <w:rsid w:val="005528C0"/>
    <w:rsid w:val="005612BD"/>
    <w:rsid w:val="00572ED8"/>
    <w:rsid w:val="00576914"/>
    <w:rsid w:val="00593BCA"/>
    <w:rsid w:val="00597C96"/>
    <w:rsid w:val="005A3769"/>
    <w:rsid w:val="005B6DA8"/>
    <w:rsid w:val="005C3A0F"/>
    <w:rsid w:val="005C3B59"/>
    <w:rsid w:val="005C772F"/>
    <w:rsid w:val="005D109C"/>
    <w:rsid w:val="005D1ABA"/>
    <w:rsid w:val="005D24B8"/>
    <w:rsid w:val="0060233B"/>
    <w:rsid w:val="006145C0"/>
    <w:rsid w:val="00616B4C"/>
    <w:rsid w:val="0064268F"/>
    <w:rsid w:val="0064357E"/>
    <w:rsid w:val="00672536"/>
    <w:rsid w:val="0068321A"/>
    <w:rsid w:val="006853F1"/>
    <w:rsid w:val="00691505"/>
    <w:rsid w:val="006949B5"/>
    <w:rsid w:val="006B1DFE"/>
    <w:rsid w:val="006B7D93"/>
    <w:rsid w:val="006C122F"/>
    <w:rsid w:val="006C2B13"/>
    <w:rsid w:val="006D49D1"/>
    <w:rsid w:val="006D6225"/>
    <w:rsid w:val="006E43CC"/>
    <w:rsid w:val="006E6F05"/>
    <w:rsid w:val="00701C15"/>
    <w:rsid w:val="00707BDA"/>
    <w:rsid w:val="007124D0"/>
    <w:rsid w:val="007130F3"/>
    <w:rsid w:val="00725DF8"/>
    <w:rsid w:val="00726C3C"/>
    <w:rsid w:val="0073107F"/>
    <w:rsid w:val="00741B55"/>
    <w:rsid w:val="00745D29"/>
    <w:rsid w:val="00746389"/>
    <w:rsid w:val="00753586"/>
    <w:rsid w:val="0075468D"/>
    <w:rsid w:val="00760587"/>
    <w:rsid w:val="00767299"/>
    <w:rsid w:val="007816AC"/>
    <w:rsid w:val="00786A8D"/>
    <w:rsid w:val="007946EE"/>
    <w:rsid w:val="007A104C"/>
    <w:rsid w:val="007A29B9"/>
    <w:rsid w:val="007B27D3"/>
    <w:rsid w:val="007B46C2"/>
    <w:rsid w:val="007B4819"/>
    <w:rsid w:val="007B5D41"/>
    <w:rsid w:val="007C33BF"/>
    <w:rsid w:val="007D1150"/>
    <w:rsid w:val="007D15B7"/>
    <w:rsid w:val="007D175A"/>
    <w:rsid w:val="007E7DF2"/>
    <w:rsid w:val="007F2A19"/>
    <w:rsid w:val="00801E7A"/>
    <w:rsid w:val="00804DB5"/>
    <w:rsid w:val="00830D66"/>
    <w:rsid w:val="008401E6"/>
    <w:rsid w:val="008411A3"/>
    <w:rsid w:val="00841BD0"/>
    <w:rsid w:val="008648F7"/>
    <w:rsid w:val="00870A83"/>
    <w:rsid w:val="00874B22"/>
    <w:rsid w:val="00882E35"/>
    <w:rsid w:val="00887D6A"/>
    <w:rsid w:val="00892EF7"/>
    <w:rsid w:val="0089388B"/>
    <w:rsid w:val="008A0626"/>
    <w:rsid w:val="008A2616"/>
    <w:rsid w:val="008A78FB"/>
    <w:rsid w:val="008B57A5"/>
    <w:rsid w:val="008C0C75"/>
    <w:rsid w:val="008C6E7D"/>
    <w:rsid w:val="008C7682"/>
    <w:rsid w:val="008C7B98"/>
    <w:rsid w:val="008D006D"/>
    <w:rsid w:val="008D6A77"/>
    <w:rsid w:val="00901A15"/>
    <w:rsid w:val="009059FE"/>
    <w:rsid w:val="00905D0B"/>
    <w:rsid w:val="00914342"/>
    <w:rsid w:val="00915498"/>
    <w:rsid w:val="00922C1C"/>
    <w:rsid w:val="009326F4"/>
    <w:rsid w:val="00941AFC"/>
    <w:rsid w:val="00963E0E"/>
    <w:rsid w:val="00966953"/>
    <w:rsid w:val="00975265"/>
    <w:rsid w:val="00983913"/>
    <w:rsid w:val="00996E96"/>
    <w:rsid w:val="009A66FF"/>
    <w:rsid w:val="009B29AD"/>
    <w:rsid w:val="009B44BC"/>
    <w:rsid w:val="009C577F"/>
    <w:rsid w:val="009D1811"/>
    <w:rsid w:val="009D2B34"/>
    <w:rsid w:val="009E5202"/>
    <w:rsid w:val="009E6B67"/>
    <w:rsid w:val="009F12A7"/>
    <w:rsid w:val="00A01B2B"/>
    <w:rsid w:val="00A04C5F"/>
    <w:rsid w:val="00A203F5"/>
    <w:rsid w:val="00A21269"/>
    <w:rsid w:val="00A21F4B"/>
    <w:rsid w:val="00A30599"/>
    <w:rsid w:val="00A33EFD"/>
    <w:rsid w:val="00A43E41"/>
    <w:rsid w:val="00A549A8"/>
    <w:rsid w:val="00A7128D"/>
    <w:rsid w:val="00A739A7"/>
    <w:rsid w:val="00A77B2A"/>
    <w:rsid w:val="00A81CF8"/>
    <w:rsid w:val="00A85D3A"/>
    <w:rsid w:val="00A95D21"/>
    <w:rsid w:val="00A96C36"/>
    <w:rsid w:val="00AD242D"/>
    <w:rsid w:val="00AD708B"/>
    <w:rsid w:val="00AE5276"/>
    <w:rsid w:val="00B03E92"/>
    <w:rsid w:val="00B068A3"/>
    <w:rsid w:val="00B12AB0"/>
    <w:rsid w:val="00B139F4"/>
    <w:rsid w:val="00B13D1F"/>
    <w:rsid w:val="00B22D26"/>
    <w:rsid w:val="00B23B71"/>
    <w:rsid w:val="00B35199"/>
    <w:rsid w:val="00B361B7"/>
    <w:rsid w:val="00B37DEB"/>
    <w:rsid w:val="00B406EE"/>
    <w:rsid w:val="00B41E5B"/>
    <w:rsid w:val="00B43880"/>
    <w:rsid w:val="00B531EF"/>
    <w:rsid w:val="00B54B64"/>
    <w:rsid w:val="00B54CEC"/>
    <w:rsid w:val="00B55964"/>
    <w:rsid w:val="00B57549"/>
    <w:rsid w:val="00B663D8"/>
    <w:rsid w:val="00B71C11"/>
    <w:rsid w:val="00B800FF"/>
    <w:rsid w:val="00B80DE4"/>
    <w:rsid w:val="00B914EF"/>
    <w:rsid w:val="00BA010B"/>
    <w:rsid w:val="00BA0774"/>
    <w:rsid w:val="00BA6508"/>
    <w:rsid w:val="00BB1D34"/>
    <w:rsid w:val="00BB52F8"/>
    <w:rsid w:val="00BB6440"/>
    <w:rsid w:val="00BC378E"/>
    <w:rsid w:val="00BE01EB"/>
    <w:rsid w:val="00BE22CC"/>
    <w:rsid w:val="00BE4255"/>
    <w:rsid w:val="00C133C4"/>
    <w:rsid w:val="00C177B4"/>
    <w:rsid w:val="00C552EE"/>
    <w:rsid w:val="00C706E1"/>
    <w:rsid w:val="00C719D7"/>
    <w:rsid w:val="00C75819"/>
    <w:rsid w:val="00C90C8E"/>
    <w:rsid w:val="00C91B2B"/>
    <w:rsid w:val="00CA7CBC"/>
    <w:rsid w:val="00CB22F1"/>
    <w:rsid w:val="00CB6986"/>
    <w:rsid w:val="00CC6A70"/>
    <w:rsid w:val="00CD1052"/>
    <w:rsid w:val="00CD5FF1"/>
    <w:rsid w:val="00CD78A0"/>
    <w:rsid w:val="00CE46E5"/>
    <w:rsid w:val="00CF3FC9"/>
    <w:rsid w:val="00D01D99"/>
    <w:rsid w:val="00D106FA"/>
    <w:rsid w:val="00D17C59"/>
    <w:rsid w:val="00D17E0E"/>
    <w:rsid w:val="00D17E74"/>
    <w:rsid w:val="00D30A7B"/>
    <w:rsid w:val="00D52045"/>
    <w:rsid w:val="00D56170"/>
    <w:rsid w:val="00D72745"/>
    <w:rsid w:val="00D76FDB"/>
    <w:rsid w:val="00D91498"/>
    <w:rsid w:val="00D93635"/>
    <w:rsid w:val="00DB012B"/>
    <w:rsid w:val="00DB10B5"/>
    <w:rsid w:val="00DB4BD1"/>
    <w:rsid w:val="00DC0689"/>
    <w:rsid w:val="00DC511E"/>
    <w:rsid w:val="00DD2471"/>
    <w:rsid w:val="00DD61C7"/>
    <w:rsid w:val="00DE10DB"/>
    <w:rsid w:val="00DE741E"/>
    <w:rsid w:val="00E33A66"/>
    <w:rsid w:val="00E35F60"/>
    <w:rsid w:val="00E507FF"/>
    <w:rsid w:val="00E5128B"/>
    <w:rsid w:val="00E70E6C"/>
    <w:rsid w:val="00E7109F"/>
    <w:rsid w:val="00E77796"/>
    <w:rsid w:val="00E917A9"/>
    <w:rsid w:val="00E94B85"/>
    <w:rsid w:val="00EA759B"/>
    <w:rsid w:val="00EA7ECB"/>
    <w:rsid w:val="00EB00B6"/>
    <w:rsid w:val="00EB237F"/>
    <w:rsid w:val="00EB3DA9"/>
    <w:rsid w:val="00EC155E"/>
    <w:rsid w:val="00EC3C03"/>
    <w:rsid w:val="00EC576E"/>
    <w:rsid w:val="00EC6ADC"/>
    <w:rsid w:val="00ED03E8"/>
    <w:rsid w:val="00ED07F4"/>
    <w:rsid w:val="00EE291F"/>
    <w:rsid w:val="00F10450"/>
    <w:rsid w:val="00F36334"/>
    <w:rsid w:val="00F44899"/>
    <w:rsid w:val="00F45B78"/>
    <w:rsid w:val="00F4661B"/>
    <w:rsid w:val="00F62117"/>
    <w:rsid w:val="00F87103"/>
    <w:rsid w:val="00F919FE"/>
    <w:rsid w:val="00FA2916"/>
    <w:rsid w:val="00FB340A"/>
    <w:rsid w:val="00FB6A4D"/>
    <w:rsid w:val="00FC4139"/>
    <w:rsid w:val="00FD5394"/>
    <w:rsid w:val="00FE6C10"/>
    <w:rsid w:val="00FF4A93"/>
    <w:rsid w:val="00FF4B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C511E"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unhideWhenUsed/>
    <w:qFormat/>
    <w:rsid w:val="00F4661B"/>
    <w:pPr>
      <w:keepNext/>
      <w:keepLines/>
      <w:spacing w:before="50" w:after="40" w:line="360" w:lineRule="auto"/>
      <w:ind w:firstLineChars="200" w:firstLine="200"/>
      <w:jc w:val="left"/>
      <w:outlineLvl w:val="1"/>
    </w:pPr>
    <w:rPr>
      <w:rFonts w:ascii="Times New Roman" w:eastAsia="宋体" w:hAnsi="Times New Roman" w:cstheme="majorBidi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C3C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C3C03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C3C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C3C03"/>
    <w:rPr>
      <w:sz w:val="18"/>
      <w:szCs w:val="18"/>
    </w:rPr>
  </w:style>
  <w:style w:type="table" w:styleId="a5">
    <w:name w:val="Table Grid"/>
    <w:basedOn w:val="a1"/>
    <w:uiPriority w:val="59"/>
    <w:unhideWhenUsed/>
    <w:qFormat/>
    <w:rsid w:val="00061FDB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Normal (Web)"/>
    <w:basedOn w:val="a"/>
    <w:uiPriority w:val="99"/>
    <w:semiHidden/>
    <w:unhideWhenUsed/>
    <w:rsid w:val="00376C8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customStyle="1" w:styleId="PlainTable4">
    <w:name w:val="Plain Table 4"/>
    <w:basedOn w:val="a1"/>
    <w:uiPriority w:val="44"/>
    <w:rsid w:val="00CA7CB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ranssent">
    <w:name w:val="transsent"/>
    <w:basedOn w:val="a0"/>
    <w:rsid w:val="004771AF"/>
  </w:style>
  <w:style w:type="character" w:styleId="a7">
    <w:name w:val="Hyperlink"/>
    <w:basedOn w:val="a0"/>
    <w:uiPriority w:val="99"/>
    <w:semiHidden/>
    <w:unhideWhenUsed/>
    <w:rsid w:val="00DB4BD1"/>
    <w:rPr>
      <w:color w:val="0000FF"/>
      <w:u w:val="single"/>
    </w:rPr>
  </w:style>
  <w:style w:type="paragraph" w:styleId="a8">
    <w:name w:val="Date"/>
    <w:basedOn w:val="a"/>
    <w:next w:val="a"/>
    <w:link w:val="Char1"/>
    <w:uiPriority w:val="99"/>
    <w:semiHidden/>
    <w:unhideWhenUsed/>
    <w:rsid w:val="004C6BC0"/>
    <w:pPr>
      <w:ind w:leftChars="2500" w:left="100"/>
    </w:pPr>
  </w:style>
  <w:style w:type="character" w:customStyle="1" w:styleId="Char1">
    <w:name w:val="日期 Char"/>
    <w:basedOn w:val="a0"/>
    <w:link w:val="a8"/>
    <w:uiPriority w:val="99"/>
    <w:semiHidden/>
    <w:rsid w:val="004C6BC0"/>
  </w:style>
  <w:style w:type="paragraph" w:styleId="a9">
    <w:name w:val="List Paragraph"/>
    <w:basedOn w:val="a"/>
    <w:uiPriority w:val="34"/>
    <w:qFormat/>
    <w:rsid w:val="00A85D3A"/>
    <w:pPr>
      <w:ind w:firstLineChars="200" w:firstLine="420"/>
    </w:pPr>
    <w:rPr>
      <w:rFonts w:ascii="Calibri" w:eastAsia="宋体" w:hAnsi="Calibri" w:cs="Times New Roman"/>
      <w:szCs w:val="24"/>
    </w:rPr>
  </w:style>
  <w:style w:type="paragraph" w:styleId="aa">
    <w:name w:val="Title"/>
    <w:basedOn w:val="a"/>
    <w:next w:val="a"/>
    <w:link w:val="Char2"/>
    <w:uiPriority w:val="10"/>
    <w:qFormat/>
    <w:rsid w:val="0014687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2">
    <w:name w:val="标题 Char"/>
    <w:basedOn w:val="a0"/>
    <w:link w:val="aa"/>
    <w:uiPriority w:val="10"/>
    <w:rsid w:val="0014687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b">
    <w:name w:val="Subtitle"/>
    <w:basedOn w:val="a"/>
    <w:next w:val="a"/>
    <w:link w:val="Char3"/>
    <w:uiPriority w:val="11"/>
    <w:qFormat/>
    <w:rsid w:val="00146874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Char3">
    <w:name w:val="副标题 Char"/>
    <w:basedOn w:val="a0"/>
    <w:link w:val="ab"/>
    <w:uiPriority w:val="11"/>
    <w:rsid w:val="00146874"/>
    <w:rPr>
      <w:b/>
      <w:bCs/>
      <w:kern w:val="28"/>
      <w:sz w:val="32"/>
      <w:szCs w:val="32"/>
    </w:rPr>
  </w:style>
  <w:style w:type="character" w:styleId="ac">
    <w:name w:val="Subtle Emphasis"/>
    <w:basedOn w:val="a0"/>
    <w:uiPriority w:val="19"/>
    <w:qFormat/>
    <w:rsid w:val="00146874"/>
    <w:rPr>
      <w:i/>
      <w:iCs/>
      <w:color w:val="404040" w:themeColor="text1" w:themeTint="BF"/>
    </w:rPr>
  </w:style>
  <w:style w:type="character" w:styleId="ad">
    <w:name w:val="Emphasis"/>
    <w:basedOn w:val="a0"/>
    <w:uiPriority w:val="20"/>
    <w:qFormat/>
    <w:rsid w:val="00146874"/>
    <w:rPr>
      <w:i/>
      <w:iCs/>
    </w:rPr>
  </w:style>
  <w:style w:type="character" w:customStyle="1" w:styleId="2Char">
    <w:name w:val="标题 2 Char"/>
    <w:basedOn w:val="a0"/>
    <w:link w:val="2"/>
    <w:uiPriority w:val="9"/>
    <w:rsid w:val="00F4661B"/>
    <w:rPr>
      <w:rFonts w:ascii="Times New Roman" w:eastAsia="宋体" w:hAnsi="Times New Roman" w:cstheme="majorBidi"/>
      <w:b/>
      <w:bCs/>
      <w:sz w:val="24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FE38EA-B9DF-4C2A-95CC-D5AD06EDA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7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xinyan</dc:creator>
  <cp:keywords/>
  <dc:description/>
  <cp:lastModifiedBy>11111111111111111111</cp:lastModifiedBy>
  <cp:revision>174</cp:revision>
  <cp:lastPrinted>2018-11-20T05:42:00Z</cp:lastPrinted>
  <dcterms:created xsi:type="dcterms:W3CDTF">2018-11-10T03:10:00Z</dcterms:created>
  <dcterms:modified xsi:type="dcterms:W3CDTF">2019-10-09T02:27:00Z</dcterms:modified>
</cp:coreProperties>
</file>